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DB32E" w14:textId="5FDD5AA2" w:rsidR="00B758E6" w:rsidRPr="006405D9" w:rsidRDefault="00B758E6" w:rsidP="00E47225">
      <w:pPr>
        <w:jc w:val="center"/>
        <w:rPr>
          <w:sz w:val="16"/>
          <w:szCs w:val="16"/>
        </w:rPr>
      </w:pPr>
      <w:r w:rsidRPr="006405D9">
        <w:rPr>
          <w:rStyle w:val="wacimagecontainer"/>
          <w:rFonts w:ascii="Segoe UI" w:hAnsi="Segoe UI" w:cs="Segoe UI"/>
          <w:noProof/>
          <w:color w:val="000000"/>
          <w:sz w:val="12"/>
          <w:szCs w:val="12"/>
          <w:shd w:val="clear" w:color="auto" w:fill="FFFFFF"/>
        </w:rPr>
        <w:drawing>
          <wp:inline distT="0" distB="0" distL="0" distR="0" wp14:anchorId="1636DCF8" wp14:editId="706B8A61">
            <wp:extent cx="2011680" cy="916315"/>
            <wp:effectExtent l="0" t="0" r="7620" b="0"/>
            <wp:docPr id="1" name="Picture 1" descr="A green and blu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een and blu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434" cy="918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05D9">
        <w:rPr>
          <w:rFonts w:ascii="Calibri" w:hAnsi="Calibri" w:cs="Calibri"/>
          <w:color w:val="000000"/>
          <w:sz w:val="16"/>
          <w:szCs w:val="16"/>
          <w:shd w:val="clear" w:color="auto" w:fill="FFFFFF"/>
        </w:rPr>
        <w:br/>
      </w:r>
      <w:r w:rsidR="00E47225" w:rsidRPr="006405D9">
        <w:rPr>
          <w:sz w:val="16"/>
          <w:szCs w:val="16"/>
        </w:rPr>
        <w:t>of West Central Indiana</w:t>
      </w:r>
    </w:p>
    <w:p w14:paraId="76AA7F7E" w14:textId="77777777" w:rsidR="00B758E6" w:rsidRPr="006405D9" w:rsidRDefault="00B758E6" w:rsidP="00B758E6">
      <w:pPr>
        <w:rPr>
          <w:sz w:val="16"/>
          <w:szCs w:val="16"/>
        </w:rPr>
      </w:pPr>
    </w:p>
    <w:p w14:paraId="4B965EA6" w14:textId="05E9F039" w:rsidR="00B758E6" w:rsidRPr="006405D9" w:rsidRDefault="00B758E6" w:rsidP="00B758E6">
      <w:pPr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  <w:r w:rsidRPr="006405D9">
        <w:rPr>
          <w:rFonts w:ascii="Arial" w:hAnsi="Arial" w:cs="Arial"/>
          <w:b/>
          <w:bCs/>
          <w:sz w:val="40"/>
          <w:szCs w:val="40"/>
          <w:u w:val="single"/>
        </w:rPr>
        <w:t>NOTICE OF PUBLIC MEETING</w:t>
      </w:r>
    </w:p>
    <w:p w14:paraId="102379C1" w14:textId="77777777" w:rsidR="00B758E6" w:rsidRPr="006405D9" w:rsidRDefault="00B758E6">
      <w:pPr>
        <w:rPr>
          <w:sz w:val="16"/>
          <w:szCs w:val="16"/>
        </w:rPr>
      </w:pPr>
    </w:p>
    <w:p w14:paraId="4BC1E4B4" w14:textId="1A42DA72" w:rsidR="00B758E6" w:rsidRPr="006405D9" w:rsidRDefault="00B758E6">
      <w:pPr>
        <w:rPr>
          <w:rFonts w:ascii="Arial" w:hAnsi="Arial" w:cs="Arial"/>
        </w:rPr>
      </w:pPr>
      <w:r w:rsidRPr="006405D9">
        <w:rPr>
          <w:rFonts w:ascii="Arial" w:hAnsi="Arial" w:cs="Arial"/>
        </w:rPr>
        <w:t xml:space="preserve">A meeting of the Board of Directors of Goodwill Workforce Enterprises will be held </w:t>
      </w:r>
      <w:r w:rsidR="004B5EC6">
        <w:rPr>
          <w:rFonts w:ascii="Arial" w:hAnsi="Arial" w:cs="Arial"/>
        </w:rPr>
        <w:t>Wednesday</w:t>
      </w:r>
      <w:r w:rsidRPr="006405D9">
        <w:rPr>
          <w:rFonts w:ascii="Arial" w:hAnsi="Arial" w:cs="Arial"/>
        </w:rPr>
        <w:t xml:space="preserve">, </w:t>
      </w:r>
      <w:r w:rsidR="004B5EC6">
        <w:rPr>
          <w:rFonts w:ascii="Arial" w:hAnsi="Arial" w:cs="Arial"/>
        </w:rPr>
        <w:t>October</w:t>
      </w:r>
      <w:r w:rsidR="007609DB">
        <w:rPr>
          <w:rFonts w:ascii="Arial" w:hAnsi="Arial" w:cs="Arial"/>
        </w:rPr>
        <w:t xml:space="preserve"> 2</w:t>
      </w:r>
      <w:r w:rsidR="004B5EC6">
        <w:rPr>
          <w:rFonts w:ascii="Arial" w:hAnsi="Arial" w:cs="Arial"/>
        </w:rPr>
        <w:t>2nd</w:t>
      </w:r>
      <w:r w:rsidRPr="006405D9">
        <w:rPr>
          <w:rFonts w:ascii="Arial" w:hAnsi="Arial" w:cs="Arial"/>
        </w:rPr>
        <w:t>, 202</w:t>
      </w:r>
      <w:r w:rsidR="004B5EC6">
        <w:rPr>
          <w:rFonts w:ascii="Arial" w:hAnsi="Arial" w:cs="Arial"/>
        </w:rPr>
        <w:t>5</w:t>
      </w:r>
      <w:r w:rsidRPr="006405D9">
        <w:rPr>
          <w:rFonts w:ascii="Arial" w:hAnsi="Arial" w:cs="Arial"/>
        </w:rPr>
        <w:t>, at 9:00 a.m. at 2</w:t>
      </w:r>
      <w:r w:rsidR="004B5EC6">
        <w:rPr>
          <w:rFonts w:ascii="Arial" w:hAnsi="Arial" w:cs="Arial"/>
        </w:rPr>
        <w:t>800</w:t>
      </w:r>
      <w:r w:rsidRPr="006405D9">
        <w:rPr>
          <w:rFonts w:ascii="Arial" w:hAnsi="Arial" w:cs="Arial"/>
        </w:rPr>
        <w:t xml:space="preserve"> </w:t>
      </w:r>
      <w:r w:rsidR="006D6469">
        <w:rPr>
          <w:rFonts w:ascii="Arial" w:hAnsi="Arial" w:cs="Arial"/>
        </w:rPr>
        <w:t>Poplar Street</w:t>
      </w:r>
      <w:r w:rsidRPr="006405D9">
        <w:rPr>
          <w:rFonts w:ascii="Arial" w:hAnsi="Arial" w:cs="Arial"/>
        </w:rPr>
        <w:t>, Terre Haute, IN 4780</w:t>
      </w:r>
      <w:r w:rsidR="006D6469">
        <w:rPr>
          <w:rFonts w:ascii="Arial" w:hAnsi="Arial" w:cs="Arial"/>
        </w:rPr>
        <w:t>3</w:t>
      </w:r>
      <w:r w:rsidRPr="006405D9">
        <w:rPr>
          <w:rFonts w:ascii="Arial" w:hAnsi="Arial" w:cs="Arial"/>
        </w:rPr>
        <w:t xml:space="preserve">. The meeting will take place in </w:t>
      </w:r>
      <w:proofErr w:type="gramStart"/>
      <w:r w:rsidRPr="006405D9">
        <w:rPr>
          <w:rFonts w:ascii="Arial" w:hAnsi="Arial" w:cs="Arial"/>
        </w:rPr>
        <w:t xml:space="preserve">the </w:t>
      </w:r>
      <w:r w:rsidR="0083688A">
        <w:rPr>
          <w:rFonts w:ascii="Arial" w:hAnsi="Arial" w:cs="Arial"/>
        </w:rPr>
        <w:t>Room</w:t>
      </w:r>
      <w:proofErr w:type="gramEnd"/>
      <w:r w:rsidR="0083688A">
        <w:rPr>
          <w:rFonts w:ascii="Arial" w:hAnsi="Arial" w:cs="Arial"/>
        </w:rPr>
        <w:t xml:space="preserve"> 105</w:t>
      </w:r>
      <w:r w:rsidRPr="006405D9">
        <w:rPr>
          <w:rFonts w:ascii="Arial" w:hAnsi="Arial" w:cs="Arial"/>
        </w:rPr>
        <w:t xml:space="preserve">. </w:t>
      </w:r>
    </w:p>
    <w:p w14:paraId="316DB7BF" w14:textId="77777777" w:rsidR="00E47225" w:rsidRPr="006405D9" w:rsidRDefault="00E47225">
      <w:pPr>
        <w:rPr>
          <w:rFonts w:ascii="Arial" w:hAnsi="Arial" w:cs="Arial"/>
        </w:rPr>
      </w:pPr>
    </w:p>
    <w:p w14:paraId="76D563D6" w14:textId="33396370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Goodwill Workforce Enterprises, Board Meeting Agenda:</w:t>
      </w:r>
    </w:p>
    <w:p w14:paraId="51FC0758" w14:textId="0895009A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Welcome</w:t>
      </w:r>
    </w:p>
    <w:p w14:paraId="4F66870D" w14:textId="148BD60F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Attendance</w:t>
      </w:r>
    </w:p>
    <w:p w14:paraId="0788EA8B" w14:textId="24AE21C6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Public Comment</w:t>
      </w:r>
    </w:p>
    <w:p w14:paraId="2E8F380E" w14:textId="6C795776" w:rsidR="00E47225" w:rsidRPr="006405D9" w:rsidRDefault="0093369C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nancial </w:t>
      </w:r>
      <w:r w:rsidR="00BD787E">
        <w:rPr>
          <w:rFonts w:ascii="Arial" w:hAnsi="Arial" w:cs="Arial"/>
        </w:rPr>
        <w:t>Report</w:t>
      </w:r>
    </w:p>
    <w:p w14:paraId="3564FFEF" w14:textId="42D810CF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Director Report</w:t>
      </w:r>
    </w:p>
    <w:p w14:paraId="2E2387BD" w14:textId="15241EF6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Other Business</w:t>
      </w:r>
    </w:p>
    <w:p w14:paraId="7EA27C08" w14:textId="4D0EBF71" w:rsidR="00E47225" w:rsidRPr="006405D9" w:rsidRDefault="00E47225">
      <w:pPr>
        <w:rPr>
          <w:rFonts w:ascii="Arial" w:hAnsi="Arial" w:cs="Arial"/>
        </w:rPr>
      </w:pPr>
      <w:r w:rsidRPr="006405D9">
        <w:rPr>
          <w:rFonts w:ascii="Arial" w:hAnsi="Arial" w:cs="Arial"/>
        </w:rPr>
        <w:t>Adjournment</w:t>
      </w:r>
    </w:p>
    <w:p w14:paraId="5DF89B7A" w14:textId="77777777" w:rsidR="00E47225" w:rsidRDefault="00E47225">
      <w:pPr>
        <w:rPr>
          <w:rFonts w:ascii="Arial" w:hAnsi="Arial" w:cs="Arial"/>
        </w:rPr>
      </w:pPr>
    </w:p>
    <w:p w14:paraId="3D506CBD" w14:textId="4C31A145" w:rsidR="006405D9" w:rsidRDefault="006405D9">
      <w:pPr>
        <w:rPr>
          <w:rFonts w:ascii="Arial" w:hAnsi="Arial" w:cs="Arial"/>
        </w:rPr>
      </w:pPr>
      <w:r>
        <w:rPr>
          <w:rFonts w:ascii="Arial" w:hAnsi="Arial" w:cs="Arial"/>
        </w:rPr>
        <w:t>Public can join virtually via this link:</w:t>
      </w:r>
    </w:p>
    <w:p w14:paraId="64371E41" w14:textId="066D9E2E" w:rsidR="00F503D8" w:rsidRPr="00F503D8" w:rsidRDefault="00F503D8" w:rsidP="00F503D8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F503D8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Microsoft Teams </w:t>
      </w:r>
    </w:p>
    <w:p w14:paraId="3E14C67B" w14:textId="2A8353D5" w:rsidR="002F6324" w:rsidRDefault="002F6324" w:rsidP="00F503D8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hyperlink r:id="rId5" w:history="1">
        <w:r w:rsidRPr="001F258A">
          <w:rPr>
            <w:rStyle w:val="Hyperlink"/>
            <w:rFonts w:ascii="Segoe UI" w:eastAsia="Times New Roman" w:hAnsi="Segoe UI" w:cs="Segoe UI"/>
            <w:b/>
            <w:bCs/>
            <w:sz w:val="36"/>
            <w:szCs w:val="36"/>
          </w:rPr>
          <w:t>https://tinyurl.com/4har44au</w:t>
        </w:r>
      </w:hyperlink>
    </w:p>
    <w:p w14:paraId="143FC23B" w14:textId="6E25E024" w:rsidR="00F503D8" w:rsidRPr="00F503D8" w:rsidRDefault="00F503D8" w:rsidP="00F503D8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F503D8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Meeting ID: 241 457 361 282 </w:t>
      </w:r>
    </w:p>
    <w:p w14:paraId="6D0B116C" w14:textId="77777777" w:rsidR="00F503D8" w:rsidRPr="00F503D8" w:rsidRDefault="00F503D8" w:rsidP="00F503D8">
      <w:pPr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F503D8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Passcode: </w:t>
      </w:r>
      <w:proofErr w:type="spellStart"/>
      <w:r w:rsidRPr="00F503D8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>ngkvry</w:t>
      </w:r>
      <w:proofErr w:type="spellEnd"/>
      <w:r w:rsidRPr="00F503D8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 xml:space="preserve"> </w:t>
      </w:r>
    </w:p>
    <w:p w14:paraId="40FDFCD2" w14:textId="33BFE814" w:rsidR="006405D9" w:rsidRPr="006405D9" w:rsidRDefault="006405D9" w:rsidP="00F503D8">
      <w:pPr>
        <w:rPr>
          <w:rFonts w:ascii="Arial" w:hAnsi="Arial" w:cs="Arial"/>
        </w:rPr>
      </w:pPr>
    </w:p>
    <w:sectPr w:rsidR="006405D9" w:rsidRPr="00640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MDQwtzA2sTAwsjBR0lEKTi0uzszPAykwqgUAkC/gbiwAAAA="/>
  </w:docVars>
  <w:rsids>
    <w:rsidRoot w:val="00B758E6"/>
    <w:rsid w:val="00016CC6"/>
    <w:rsid w:val="001417A7"/>
    <w:rsid w:val="002F6324"/>
    <w:rsid w:val="003D421C"/>
    <w:rsid w:val="003D5C83"/>
    <w:rsid w:val="00460B10"/>
    <w:rsid w:val="004B5EC6"/>
    <w:rsid w:val="00507318"/>
    <w:rsid w:val="006405D9"/>
    <w:rsid w:val="006D6469"/>
    <w:rsid w:val="007609DB"/>
    <w:rsid w:val="00816888"/>
    <w:rsid w:val="0083688A"/>
    <w:rsid w:val="008E0B92"/>
    <w:rsid w:val="0093369C"/>
    <w:rsid w:val="00A05FB2"/>
    <w:rsid w:val="00B758E6"/>
    <w:rsid w:val="00BD787E"/>
    <w:rsid w:val="00BF5276"/>
    <w:rsid w:val="00E47225"/>
    <w:rsid w:val="00F50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FAF4D3"/>
  <w15:chartTrackingRefBased/>
  <w15:docId w15:val="{0ACB1ACB-C1D6-4621-81DD-BF4CAC49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acimagecontainer">
    <w:name w:val="wacimagecontainer"/>
    <w:basedOn w:val="DefaultParagraphFont"/>
    <w:rsid w:val="00B758E6"/>
  </w:style>
  <w:style w:type="character" w:styleId="Hyperlink">
    <w:name w:val="Hyperlink"/>
    <w:basedOn w:val="DefaultParagraphFont"/>
    <w:uiPriority w:val="99"/>
    <w:unhideWhenUsed/>
    <w:rsid w:val="006405D9"/>
    <w:rPr>
      <w:color w:val="0563C1"/>
      <w:u w:val="single"/>
    </w:rPr>
  </w:style>
  <w:style w:type="character" w:customStyle="1" w:styleId="me-email-text">
    <w:name w:val="me-email-text"/>
    <w:basedOn w:val="DefaultParagraphFont"/>
    <w:rsid w:val="006405D9"/>
  </w:style>
  <w:style w:type="character" w:customStyle="1" w:styleId="me-email-text-secondary">
    <w:name w:val="me-email-text-secondary"/>
    <w:basedOn w:val="DefaultParagraphFont"/>
    <w:rsid w:val="006405D9"/>
  </w:style>
  <w:style w:type="character" w:styleId="UnresolvedMention">
    <w:name w:val="Unresolved Mention"/>
    <w:basedOn w:val="DefaultParagraphFont"/>
    <w:uiPriority w:val="99"/>
    <w:semiHidden/>
    <w:unhideWhenUsed/>
    <w:rsid w:val="00F50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3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9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inyurl.com/4har44a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8</Words>
  <Characters>513</Characters>
  <Application>Microsoft Office Word</Application>
  <DocSecurity>4</DocSecurity>
  <Lines>25</Lines>
  <Paragraphs>10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Clark</dc:creator>
  <cp:keywords/>
  <dc:description/>
  <cp:lastModifiedBy>Meredith Osburn</cp:lastModifiedBy>
  <cp:revision>2</cp:revision>
  <cp:lastPrinted>2024-06-07T18:20:00Z</cp:lastPrinted>
  <dcterms:created xsi:type="dcterms:W3CDTF">2025-10-20T15:23:00Z</dcterms:created>
  <dcterms:modified xsi:type="dcterms:W3CDTF">2025-10-2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de745b-77c0-428f-b6b4-510228f02372</vt:lpwstr>
  </property>
</Properties>
</file>